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A7A" w:rsidRPr="000C1613" w:rsidRDefault="0068517E" w:rsidP="000C1613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16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UTLULUK KORKUSU</w:t>
      </w:r>
      <w:r w:rsidR="007F2A7A" w:rsidRPr="000C16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ÖLÇEĞİ</w:t>
      </w:r>
    </w:p>
    <w:tbl>
      <w:tblPr>
        <w:tblStyle w:val="TabloKlavuzu"/>
        <w:tblW w:w="980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6881"/>
        <w:gridCol w:w="356"/>
        <w:gridCol w:w="357"/>
        <w:gridCol w:w="356"/>
        <w:gridCol w:w="357"/>
        <w:gridCol w:w="356"/>
        <w:gridCol w:w="357"/>
        <w:gridCol w:w="356"/>
      </w:tblGrid>
      <w:tr w:rsidR="007F2A7A" w:rsidRPr="000C1613" w:rsidTr="0068517E">
        <w:trPr>
          <w:trHeight w:val="1574"/>
        </w:trPr>
        <w:tc>
          <w:tcPr>
            <w:tcW w:w="98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4FFB" w:rsidRPr="000C1613" w:rsidRDefault="006F4FFB" w:rsidP="000C1613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tr-TR"/>
              </w:rPr>
            </w:pPr>
          </w:p>
          <w:p w:rsidR="006F4FFB" w:rsidRPr="000C1613" w:rsidRDefault="006F4FFB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Aşağıdaki cümlelerin her birine ne derece katıldığınızı, yanındaki kutucuklarda yer alan rakamlardan yalnızca birinin üstüne (X) işareti koyarak gösteriniz.</w:t>
            </w:r>
          </w:p>
          <w:p w:rsidR="007F2A7A" w:rsidRPr="000C1613" w:rsidRDefault="007F2A7A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64"/>
            </w:tblGrid>
            <w:tr w:rsidR="007F2A7A" w:rsidRPr="000C1613" w:rsidTr="007F2A7A">
              <w:trPr>
                <w:trHeight w:val="420"/>
                <w:jc w:val="center"/>
              </w:trPr>
              <w:tc>
                <w:tcPr>
                  <w:tcW w:w="5764" w:type="dxa"/>
                </w:tcPr>
                <w:p w:rsidR="007F2A7A" w:rsidRPr="000C1613" w:rsidRDefault="007F2A7A" w:rsidP="000C1613">
                  <w:pPr>
                    <w:jc w:val="both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>1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  2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     3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        4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5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  6</w:t>
                  </w:r>
                  <w:r w:rsidRPr="000C1613">
                    <w:rPr>
                      <w:rFonts w:ascii="Times New Roman" w:hAnsi="Times New Roman" w:cs="Times New Roman"/>
                      <w:bCs/>
                      <w:color w:val="000000" w:themeColor="text1"/>
                    </w:rPr>
                    <w:tab/>
                    <w:t xml:space="preserve">       7</w:t>
                  </w:r>
                </w:p>
              </w:tc>
            </w:tr>
          </w:tbl>
          <w:p w:rsidR="006F4FFB" w:rsidRPr="000C1613" w:rsidRDefault="007F2A7A" w:rsidP="000C1613">
            <w:pPr>
              <w:tabs>
                <w:tab w:val="left" w:pos="3375"/>
              </w:tabs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 xml:space="preserve">    </w:t>
            </w:r>
            <w:r w:rsidR="0068517E"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Kesinlikle k</w:t>
            </w:r>
            <w:r w:rsidR="006F4FFB"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 xml:space="preserve">atılmıyorum                                                      </w:t>
            </w: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 xml:space="preserve">   </w:t>
            </w:r>
            <w:r w:rsidR="0068517E"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 xml:space="preserve">            Kesinlikle k</w:t>
            </w:r>
            <w:r w:rsidR="006F4FFB"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atılıyorum</w:t>
            </w:r>
          </w:p>
          <w:p w:rsidR="007F2A7A" w:rsidRPr="000C1613" w:rsidRDefault="007F2A7A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</w:p>
        </w:tc>
      </w:tr>
      <w:tr w:rsidR="0068517E" w:rsidRPr="000C1613" w:rsidTr="0068517E">
        <w:trPr>
          <w:trHeight w:val="4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6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eastAsia="MS Mincho" w:hAnsi="Times New Roman" w:cs="Times New Roman"/>
              </w:rPr>
            </w:pPr>
            <w:r w:rsidRPr="000C1613">
              <w:rPr>
                <w:rFonts w:ascii="Times New Roman" w:eastAsia="MS Mincho" w:hAnsi="Times New Roman" w:cs="Times New Roman"/>
              </w:rPr>
              <w:t>Genellikle sevinçlerin peşinden üzüntüler geldiğinden fazla sevinçli olmamayı yeğliyorum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6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7</w:t>
            </w:r>
          </w:p>
        </w:tc>
      </w:tr>
      <w:tr w:rsidR="0068517E" w:rsidRPr="000C1613" w:rsidTr="0068517E">
        <w:trPr>
          <w:trHeight w:val="4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6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eastAsia="MS Mincho" w:hAnsi="Times New Roman" w:cs="Times New Roman"/>
              </w:rPr>
            </w:pPr>
            <w:r w:rsidRPr="000C1613">
              <w:rPr>
                <w:rFonts w:ascii="Times New Roman" w:eastAsia="Times New Roman" w:hAnsi="Times New Roman" w:cs="Times New Roman"/>
                <w:color w:val="222222"/>
              </w:rPr>
              <w:t>Ne kadar neşeli ve mutlu olursam hayatımda o kadar kötü şeyler olacağına hazırlıklı olmam gerektiğine inanırım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6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7</w:t>
            </w:r>
          </w:p>
        </w:tc>
      </w:tr>
      <w:tr w:rsidR="0068517E" w:rsidRPr="000C1613" w:rsidTr="0068517E">
        <w:trPr>
          <w:trHeight w:val="4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6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eastAsia="MS Mincho" w:hAnsi="Times New Roman" w:cs="Times New Roman"/>
              </w:rPr>
            </w:pPr>
            <w:r w:rsidRPr="000C1613">
              <w:rPr>
                <w:rFonts w:ascii="Times New Roman" w:eastAsia="Times New Roman" w:hAnsi="Times New Roman" w:cs="Times New Roman"/>
              </w:rPr>
              <w:t>İyi talihin/şansın ardından genellikle felaketler gelir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6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7</w:t>
            </w:r>
          </w:p>
        </w:tc>
      </w:tr>
      <w:tr w:rsidR="0068517E" w:rsidRPr="000C1613" w:rsidTr="0068517E">
        <w:trPr>
          <w:trHeight w:val="4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6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9A335F" w:rsidP="000C1613">
            <w:pPr>
              <w:jc w:val="both"/>
              <w:rPr>
                <w:rFonts w:ascii="Times New Roman" w:eastAsia="MS Mincho" w:hAnsi="Times New Roman" w:cs="Times New Roman"/>
                <w:lang w:val="tr-TR"/>
              </w:rPr>
            </w:pPr>
            <w:r w:rsidRPr="000C1613">
              <w:rPr>
                <w:rFonts w:ascii="Times New Roman" w:eastAsia="Times New Roman" w:hAnsi="Times New Roman" w:cs="Times New Roman"/>
                <w:lang w:val="tr-TR"/>
              </w:rPr>
              <w:t>Fazla sevinç/keyif</w:t>
            </w:r>
            <w:r w:rsidR="0068517E" w:rsidRPr="000C1613">
              <w:rPr>
                <w:rFonts w:ascii="Times New Roman" w:eastAsia="Times New Roman" w:hAnsi="Times New Roman" w:cs="Times New Roman"/>
                <w:lang w:val="tr-TR"/>
              </w:rPr>
              <w:t xml:space="preserve"> ve eğlence kötü şeylerin olmasına davetiye çıkarır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6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7</w:t>
            </w:r>
          </w:p>
        </w:tc>
      </w:tr>
      <w:tr w:rsidR="0068517E" w:rsidRPr="000C1613" w:rsidTr="0068517E">
        <w:trPr>
          <w:trHeight w:val="4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6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eastAsia="MS Mincho" w:hAnsi="Times New Roman" w:cs="Times New Roman"/>
              </w:rPr>
            </w:pPr>
            <w:r w:rsidRPr="000C1613">
              <w:rPr>
                <w:rFonts w:ascii="Times New Roman" w:eastAsia="Times New Roman" w:hAnsi="Times New Roman" w:cs="Times New Roman"/>
              </w:rPr>
              <w:t>Fazla sevincin birtakım olumsuz sonuçları vardır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2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4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6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517E" w:rsidRPr="000C1613" w:rsidRDefault="0068517E" w:rsidP="000C1613">
            <w:pPr>
              <w:jc w:val="both"/>
              <w:rPr>
                <w:rFonts w:ascii="Times New Roman" w:hAnsi="Times New Roman" w:cs="Times New Roman"/>
                <w:color w:val="000000" w:themeColor="text1"/>
                <w:lang w:val="tr-TR"/>
              </w:rPr>
            </w:pPr>
            <w:r w:rsidRPr="000C1613">
              <w:rPr>
                <w:rFonts w:ascii="Times New Roman" w:hAnsi="Times New Roman" w:cs="Times New Roman"/>
                <w:color w:val="000000" w:themeColor="text1"/>
                <w:lang w:val="tr-TR"/>
              </w:rPr>
              <w:t>7</w:t>
            </w:r>
          </w:p>
        </w:tc>
      </w:tr>
    </w:tbl>
    <w:p w:rsidR="006F4FFB" w:rsidRPr="000C1613" w:rsidRDefault="006F4FFB" w:rsidP="000C161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C1613" w:rsidRDefault="000C1613" w:rsidP="000C1613">
      <w:pPr>
        <w:jc w:val="both"/>
        <w:rPr>
          <w:rFonts w:ascii="Times New Roman" w:hAnsi="Times New Roman" w:cs="Times New Roman"/>
          <w:sz w:val="24"/>
          <w:szCs w:val="24"/>
        </w:rPr>
      </w:pPr>
      <w:r w:rsidRPr="000C1613">
        <w:rPr>
          <w:rFonts w:ascii="Times New Roman" w:hAnsi="Times New Roman" w:cs="Times New Roman"/>
          <w:b/>
          <w:sz w:val="24"/>
          <w:szCs w:val="24"/>
        </w:rPr>
        <w:t>Türkçe form referans:</w:t>
      </w:r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4BFB" w:rsidRPr="00664BFB" w:rsidRDefault="00664BFB" w:rsidP="00664BFB">
      <w:pPr>
        <w:spacing w:line="240" w:lineRule="auto"/>
        <w:ind w:left="851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664BFB">
        <w:rPr>
          <w:rFonts w:ascii="Times New Roman" w:hAnsi="Times New Roman" w:cs="Times New Roman"/>
          <w:sz w:val="24"/>
          <w:szCs w:val="24"/>
          <w:shd w:val="clear" w:color="auto" w:fill="F8F8F8"/>
        </w:rPr>
        <w:t>Demirci, İ</w:t>
      </w:r>
      <w:proofErr w:type="gramStart"/>
      <w:r w:rsidRPr="00664BFB">
        <w:rPr>
          <w:rFonts w:ascii="Times New Roman" w:hAnsi="Times New Roman" w:cs="Times New Roman"/>
          <w:sz w:val="24"/>
          <w:szCs w:val="24"/>
          <w:shd w:val="clear" w:color="auto" w:fill="F8F8F8"/>
        </w:rPr>
        <w:t>.,</w:t>
      </w:r>
      <w:proofErr w:type="gramEnd"/>
      <w:r w:rsidRPr="00664BFB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Ekşi, H., Kardaş, S. ve Dinçer, D. (2016). Mutluluk Korkusu Ölçeği’nin Türkçe formunun geçerlik ve güvenirliği.</w:t>
      </w:r>
      <w:r w:rsidRPr="00664BFB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8F8F8"/>
        </w:rPr>
        <w:t> </w:t>
      </w:r>
      <w:r w:rsidRPr="00664BFB">
        <w:rPr>
          <w:rFonts w:ascii="Times New Roman" w:hAnsi="Times New Roman" w:cs="Times New Roman"/>
          <w:i/>
          <w:iCs/>
          <w:sz w:val="24"/>
          <w:szCs w:val="24"/>
          <w:shd w:val="clear" w:color="auto" w:fill="F8F8F8"/>
        </w:rPr>
        <w:t>Kastamonu Eğitim Dergisi</w:t>
      </w:r>
      <w:r w:rsidRPr="00664BFB">
        <w:rPr>
          <w:rFonts w:ascii="Times New Roman" w:hAnsi="Times New Roman" w:cs="Times New Roman"/>
          <w:sz w:val="24"/>
          <w:szCs w:val="24"/>
          <w:shd w:val="clear" w:color="auto" w:fill="F8F8F8"/>
        </w:rPr>
        <w:t>,</w:t>
      </w:r>
      <w:r w:rsidRPr="00664BFB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8F8F8"/>
        </w:rPr>
        <w:t> </w:t>
      </w:r>
      <w:r w:rsidRPr="00664BFB">
        <w:rPr>
          <w:rFonts w:ascii="Times New Roman" w:hAnsi="Times New Roman" w:cs="Times New Roman"/>
          <w:i/>
          <w:iCs/>
          <w:sz w:val="24"/>
          <w:szCs w:val="24"/>
          <w:shd w:val="clear" w:color="auto" w:fill="F8F8F8"/>
        </w:rPr>
        <w:t>24</w:t>
      </w:r>
      <w:r w:rsidRPr="00664BFB">
        <w:rPr>
          <w:rFonts w:ascii="Times New Roman" w:hAnsi="Times New Roman" w:cs="Times New Roman"/>
          <w:sz w:val="24"/>
          <w:szCs w:val="24"/>
          <w:shd w:val="clear" w:color="auto" w:fill="F8F8F8"/>
        </w:rPr>
        <w:t>(4), 2057-2072.</w:t>
      </w:r>
    </w:p>
    <w:p w:rsidR="002A0E3B" w:rsidRPr="000C1613" w:rsidRDefault="002A0E3B" w:rsidP="002A0E3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4"/>
          <w:szCs w:val="24"/>
        </w:rPr>
        <w:t>Ölçekte ters madde bulunmamaktadır. Ölçekten alınan puanların yüksekliği mutluluk korkusunun yüksekliğini göstermektedir.</w:t>
      </w:r>
    </w:p>
    <w:p w:rsidR="000C1613" w:rsidRPr="000C1613" w:rsidRDefault="000C1613" w:rsidP="000C1613">
      <w:pPr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0C1613" w:rsidRDefault="000C1613" w:rsidP="000C1613">
      <w:p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0C1613">
        <w:rPr>
          <w:rFonts w:ascii="Times New Roman" w:hAnsi="Times New Roman" w:cs="Times New Roman"/>
          <w:b/>
          <w:sz w:val="24"/>
          <w:szCs w:val="24"/>
        </w:rPr>
        <w:t>Orijinal form referans:</w:t>
      </w:r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613" w:rsidRPr="000C1613" w:rsidRDefault="000C1613" w:rsidP="000C1613">
      <w:p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0C1613">
        <w:rPr>
          <w:rFonts w:ascii="Times New Roman" w:hAnsi="Times New Roman" w:cs="Times New Roman"/>
          <w:sz w:val="24"/>
          <w:szCs w:val="24"/>
        </w:rPr>
        <w:t xml:space="preserve">Joshanloo, M. (2013).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influence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fear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happiness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beliefs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responses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satisfaction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 life </w:t>
      </w:r>
      <w:proofErr w:type="spellStart"/>
      <w:r w:rsidRPr="000C1613">
        <w:rPr>
          <w:rFonts w:ascii="Times New Roman" w:hAnsi="Times New Roman" w:cs="Times New Roman"/>
          <w:sz w:val="24"/>
          <w:szCs w:val="24"/>
        </w:rPr>
        <w:t>scale</w:t>
      </w:r>
      <w:proofErr w:type="spellEnd"/>
      <w:r w:rsidRPr="000C161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C1613">
        <w:rPr>
          <w:rFonts w:ascii="Times New Roman" w:hAnsi="Times New Roman" w:cs="Times New Roman"/>
          <w:i/>
          <w:sz w:val="24"/>
          <w:szCs w:val="24"/>
        </w:rPr>
        <w:t>Personality</w:t>
      </w:r>
      <w:proofErr w:type="spellEnd"/>
      <w:r w:rsidRPr="000C161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i/>
          <w:sz w:val="24"/>
          <w:szCs w:val="24"/>
        </w:rPr>
        <w:t>and</w:t>
      </w:r>
      <w:proofErr w:type="spellEnd"/>
      <w:r w:rsidRPr="000C161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i/>
          <w:sz w:val="24"/>
          <w:szCs w:val="24"/>
        </w:rPr>
        <w:t>Individual</w:t>
      </w:r>
      <w:proofErr w:type="spellEnd"/>
      <w:r w:rsidRPr="000C161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C1613">
        <w:rPr>
          <w:rFonts w:ascii="Times New Roman" w:hAnsi="Times New Roman" w:cs="Times New Roman"/>
          <w:i/>
          <w:sz w:val="24"/>
          <w:szCs w:val="24"/>
        </w:rPr>
        <w:t>Differences</w:t>
      </w:r>
      <w:proofErr w:type="spellEnd"/>
      <w:r w:rsidRPr="000C1613">
        <w:rPr>
          <w:rFonts w:ascii="Times New Roman" w:hAnsi="Times New Roman" w:cs="Times New Roman"/>
          <w:i/>
          <w:sz w:val="24"/>
          <w:szCs w:val="24"/>
        </w:rPr>
        <w:t>, 54</w:t>
      </w:r>
      <w:r w:rsidRPr="000C1613">
        <w:rPr>
          <w:rFonts w:ascii="Times New Roman" w:hAnsi="Times New Roman" w:cs="Times New Roman"/>
          <w:sz w:val="24"/>
          <w:szCs w:val="24"/>
        </w:rPr>
        <w:t>(5), 647-651.</w:t>
      </w:r>
    </w:p>
    <w:p w:rsidR="000C1613" w:rsidRPr="000C1613" w:rsidRDefault="000C1613" w:rsidP="000C161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1613" w:rsidRPr="000C1613" w:rsidRDefault="000C1613">
      <w:pPr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sectPr w:rsidR="000C1613" w:rsidRPr="000C16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AzNLQ0MzE1MTNX0lEKTi0uzszPAykwrAUAkTJQ5SwAAAA="/>
  </w:docVars>
  <w:rsids>
    <w:rsidRoot w:val="009A7704"/>
    <w:rsid w:val="00003B5C"/>
    <w:rsid w:val="0000755F"/>
    <w:rsid w:val="00014BA7"/>
    <w:rsid w:val="00016AD0"/>
    <w:rsid w:val="00017A1D"/>
    <w:rsid w:val="000203E9"/>
    <w:rsid w:val="00036E21"/>
    <w:rsid w:val="00041C44"/>
    <w:rsid w:val="00041DE8"/>
    <w:rsid w:val="000602E0"/>
    <w:rsid w:val="000A2CF9"/>
    <w:rsid w:val="000C1613"/>
    <w:rsid w:val="000C5E00"/>
    <w:rsid w:val="00104B2A"/>
    <w:rsid w:val="0010689D"/>
    <w:rsid w:val="00107366"/>
    <w:rsid w:val="00122BE0"/>
    <w:rsid w:val="00131625"/>
    <w:rsid w:val="00150BC1"/>
    <w:rsid w:val="00153716"/>
    <w:rsid w:val="00160739"/>
    <w:rsid w:val="00180837"/>
    <w:rsid w:val="001B06D4"/>
    <w:rsid w:val="001E4C30"/>
    <w:rsid w:val="001F67CD"/>
    <w:rsid w:val="0021399A"/>
    <w:rsid w:val="00230C02"/>
    <w:rsid w:val="00275809"/>
    <w:rsid w:val="00277830"/>
    <w:rsid w:val="0028112F"/>
    <w:rsid w:val="00290664"/>
    <w:rsid w:val="002A0E3B"/>
    <w:rsid w:val="002A244F"/>
    <w:rsid w:val="002A4707"/>
    <w:rsid w:val="002D6BEA"/>
    <w:rsid w:val="002E260F"/>
    <w:rsid w:val="002F094C"/>
    <w:rsid w:val="002F31E0"/>
    <w:rsid w:val="002F49F7"/>
    <w:rsid w:val="00304CF3"/>
    <w:rsid w:val="00356224"/>
    <w:rsid w:val="00380347"/>
    <w:rsid w:val="003856DC"/>
    <w:rsid w:val="00391A60"/>
    <w:rsid w:val="00395798"/>
    <w:rsid w:val="003A534F"/>
    <w:rsid w:val="003B1750"/>
    <w:rsid w:val="0040023E"/>
    <w:rsid w:val="00420A6C"/>
    <w:rsid w:val="004217DB"/>
    <w:rsid w:val="00423B16"/>
    <w:rsid w:val="004317C0"/>
    <w:rsid w:val="00435895"/>
    <w:rsid w:val="0045142F"/>
    <w:rsid w:val="00457F6A"/>
    <w:rsid w:val="0046598B"/>
    <w:rsid w:val="0047350D"/>
    <w:rsid w:val="0047483F"/>
    <w:rsid w:val="00492F9F"/>
    <w:rsid w:val="00497A4B"/>
    <w:rsid w:val="004A22AE"/>
    <w:rsid w:val="004B2D74"/>
    <w:rsid w:val="004B5FA7"/>
    <w:rsid w:val="004B796D"/>
    <w:rsid w:val="004D07DE"/>
    <w:rsid w:val="004E51CE"/>
    <w:rsid w:val="0050323B"/>
    <w:rsid w:val="00504A8E"/>
    <w:rsid w:val="0050649B"/>
    <w:rsid w:val="00511830"/>
    <w:rsid w:val="00517F0A"/>
    <w:rsid w:val="00565B59"/>
    <w:rsid w:val="00567EEE"/>
    <w:rsid w:val="00575CA6"/>
    <w:rsid w:val="00581DEC"/>
    <w:rsid w:val="0058649F"/>
    <w:rsid w:val="005A62A3"/>
    <w:rsid w:val="005C5299"/>
    <w:rsid w:val="005D1A59"/>
    <w:rsid w:val="005F5DD3"/>
    <w:rsid w:val="005F640F"/>
    <w:rsid w:val="005F6F9E"/>
    <w:rsid w:val="0061229E"/>
    <w:rsid w:val="00621A1E"/>
    <w:rsid w:val="00626124"/>
    <w:rsid w:val="00627FC8"/>
    <w:rsid w:val="006333F6"/>
    <w:rsid w:val="00643FC8"/>
    <w:rsid w:val="00654C4A"/>
    <w:rsid w:val="00664BFB"/>
    <w:rsid w:val="0066604B"/>
    <w:rsid w:val="0066619F"/>
    <w:rsid w:val="006827AC"/>
    <w:rsid w:val="0068517E"/>
    <w:rsid w:val="00687D66"/>
    <w:rsid w:val="0069104E"/>
    <w:rsid w:val="006A3504"/>
    <w:rsid w:val="006B6DD0"/>
    <w:rsid w:val="006E1921"/>
    <w:rsid w:val="006F4FFB"/>
    <w:rsid w:val="0071396C"/>
    <w:rsid w:val="00722AEC"/>
    <w:rsid w:val="00731870"/>
    <w:rsid w:val="0073195C"/>
    <w:rsid w:val="007406C9"/>
    <w:rsid w:val="00757977"/>
    <w:rsid w:val="00760A30"/>
    <w:rsid w:val="00760ED3"/>
    <w:rsid w:val="00761C71"/>
    <w:rsid w:val="00762DDF"/>
    <w:rsid w:val="0076576B"/>
    <w:rsid w:val="00772D2C"/>
    <w:rsid w:val="00797D1F"/>
    <w:rsid w:val="007C07D1"/>
    <w:rsid w:val="007D5F72"/>
    <w:rsid w:val="007F2A7A"/>
    <w:rsid w:val="008010BC"/>
    <w:rsid w:val="00803B4A"/>
    <w:rsid w:val="008070CC"/>
    <w:rsid w:val="0082529E"/>
    <w:rsid w:val="00856F40"/>
    <w:rsid w:val="008770F8"/>
    <w:rsid w:val="00885C2D"/>
    <w:rsid w:val="008B5619"/>
    <w:rsid w:val="008B5D79"/>
    <w:rsid w:val="008C232A"/>
    <w:rsid w:val="008C36C1"/>
    <w:rsid w:val="008F25D0"/>
    <w:rsid w:val="00905A29"/>
    <w:rsid w:val="00912600"/>
    <w:rsid w:val="00927F2E"/>
    <w:rsid w:val="00930A55"/>
    <w:rsid w:val="00936F1C"/>
    <w:rsid w:val="009406A5"/>
    <w:rsid w:val="00952EB3"/>
    <w:rsid w:val="00962752"/>
    <w:rsid w:val="00965CF9"/>
    <w:rsid w:val="00967272"/>
    <w:rsid w:val="00980536"/>
    <w:rsid w:val="0099135F"/>
    <w:rsid w:val="009929A7"/>
    <w:rsid w:val="009A335F"/>
    <w:rsid w:val="009A7704"/>
    <w:rsid w:val="009A780C"/>
    <w:rsid w:val="009C49D3"/>
    <w:rsid w:val="009D6A90"/>
    <w:rsid w:val="009F7037"/>
    <w:rsid w:val="00A14DF1"/>
    <w:rsid w:val="00A45974"/>
    <w:rsid w:val="00A65E8B"/>
    <w:rsid w:val="00A820DA"/>
    <w:rsid w:val="00A87A19"/>
    <w:rsid w:val="00A93670"/>
    <w:rsid w:val="00A9746C"/>
    <w:rsid w:val="00AB18A9"/>
    <w:rsid w:val="00AD0564"/>
    <w:rsid w:val="00AD10AC"/>
    <w:rsid w:val="00AE2C0A"/>
    <w:rsid w:val="00B03119"/>
    <w:rsid w:val="00B06FD6"/>
    <w:rsid w:val="00B1211A"/>
    <w:rsid w:val="00B24882"/>
    <w:rsid w:val="00B33812"/>
    <w:rsid w:val="00B41B1F"/>
    <w:rsid w:val="00B4215D"/>
    <w:rsid w:val="00B45F85"/>
    <w:rsid w:val="00B57069"/>
    <w:rsid w:val="00B615D7"/>
    <w:rsid w:val="00B74DE3"/>
    <w:rsid w:val="00B75519"/>
    <w:rsid w:val="00BA3D3E"/>
    <w:rsid w:val="00BA7C83"/>
    <w:rsid w:val="00BB2B2C"/>
    <w:rsid w:val="00BB39CB"/>
    <w:rsid w:val="00BC4317"/>
    <w:rsid w:val="00BD34A5"/>
    <w:rsid w:val="00BD5DAE"/>
    <w:rsid w:val="00BE4028"/>
    <w:rsid w:val="00BE46B8"/>
    <w:rsid w:val="00BE69AB"/>
    <w:rsid w:val="00BF09E3"/>
    <w:rsid w:val="00BF4F98"/>
    <w:rsid w:val="00BF7116"/>
    <w:rsid w:val="00C07F6C"/>
    <w:rsid w:val="00C11A44"/>
    <w:rsid w:val="00C140B6"/>
    <w:rsid w:val="00C16984"/>
    <w:rsid w:val="00C25F24"/>
    <w:rsid w:val="00C27E75"/>
    <w:rsid w:val="00C33630"/>
    <w:rsid w:val="00C44C4A"/>
    <w:rsid w:val="00C53D61"/>
    <w:rsid w:val="00C7087F"/>
    <w:rsid w:val="00C74FC0"/>
    <w:rsid w:val="00C84FFA"/>
    <w:rsid w:val="00C94755"/>
    <w:rsid w:val="00CC14CA"/>
    <w:rsid w:val="00CD57F4"/>
    <w:rsid w:val="00CD7D16"/>
    <w:rsid w:val="00CE05A6"/>
    <w:rsid w:val="00D032B7"/>
    <w:rsid w:val="00D22ADC"/>
    <w:rsid w:val="00D32C3A"/>
    <w:rsid w:val="00D3717F"/>
    <w:rsid w:val="00D43751"/>
    <w:rsid w:val="00D56492"/>
    <w:rsid w:val="00D6650B"/>
    <w:rsid w:val="00D775E8"/>
    <w:rsid w:val="00D8150D"/>
    <w:rsid w:val="00D8344B"/>
    <w:rsid w:val="00DA78EB"/>
    <w:rsid w:val="00DB1261"/>
    <w:rsid w:val="00DB63C2"/>
    <w:rsid w:val="00DC2857"/>
    <w:rsid w:val="00DC612C"/>
    <w:rsid w:val="00DD5989"/>
    <w:rsid w:val="00DE7A2F"/>
    <w:rsid w:val="00DF29A9"/>
    <w:rsid w:val="00E24F51"/>
    <w:rsid w:val="00E32F5B"/>
    <w:rsid w:val="00E42906"/>
    <w:rsid w:val="00E42C56"/>
    <w:rsid w:val="00E4449D"/>
    <w:rsid w:val="00E45064"/>
    <w:rsid w:val="00E636A0"/>
    <w:rsid w:val="00E70BC6"/>
    <w:rsid w:val="00E8406D"/>
    <w:rsid w:val="00EA11E3"/>
    <w:rsid w:val="00EA2F28"/>
    <w:rsid w:val="00EB3D71"/>
    <w:rsid w:val="00EC3393"/>
    <w:rsid w:val="00ED5DB9"/>
    <w:rsid w:val="00EF5CA8"/>
    <w:rsid w:val="00F10973"/>
    <w:rsid w:val="00F37438"/>
    <w:rsid w:val="00F414AF"/>
    <w:rsid w:val="00F676F1"/>
    <w:rsid w:val="00F748C5"/>
    <w:rsid w:val="00F75436"/>
    <w:rsid w:val="00F84A32"/>
    <w:rsid w:val="00F85711"/>
    <w:rsid w:val="00F90BBE"/>
    <w:rsid w:val="00F913E6"/>
    <w:rsid w:val="00FA1345"/>
    <w:rsid w:val="00FB6FF2"/>
    <w:rsid w:val="00FD3292"/>
    <w:rsid w:val="00FD7C4B"/>
    <w:rsid w:val="00FE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2FC134"/>
  <w15:docId w15:val="{CE79E83E-4D72-47B9-8901-A85EBB775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F4FF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0C16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35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A265E-087A-4E5A-AD96-A7E587930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d</dc:creator>
  <cp:keywords/>
  <dc:description/>
  <cp:lastModifiedBy>casper</cp:lastModifiedBy>
  <cp:revision>8</cp:revision>
  <dcterms:created xsi:type="dcterms:W3CDTF">2016-02-24T09:39:00Z</dcterms:created>
  <dcterms:modified xsi:type="dcterms:W3CDTF">2019-10-23T10:39:00Z</dcterms:modified>
</cp:coreProperties>
</file>